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965A7F" w14:textId="77777777" w:rsidR="003E0443" w:rsidRPr="00722D20" w:rsidRDefault="009649E6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,Bold"/>
          <w:b/>
          <w:bCs/>
          <w:color w:val="000000"/>
          <w:sz w:val="24"/>
          <w:szCs w:val="24"/>
        </w:rPr>
      </w:pPr>
      <w:r w:rsidRPr="00722D20">
        <w:rPr>
          <w:rFonts w:ascii="Garamond" w:hAnsi="Garamond" w:cs="Times New Roman,Bold"/>
          <w:b/>
          <w:bCs/>
          <w:color w:val="000000"/>
          <w:sz w:val="24"/>
          <w:szCs w:val="24"/>
        </w:rPr>
        <w:t xml:space="preserve">NV303K </w:t>
      </w:r>
      <w:r w:rsidR="003E0443" w:rsidRPr="00722D20">
        <w:rPr>
          <w:rFonts w:ascii="Garamond" w:hAnsi="Garamond" w:cs="Times New Roman,Bold"/>
          <w:b/>
          <w:bCs/>
          <w:color w:val="000000"/>
          <w:sz w:val="24"/>
          <w:szCs w:val="24"/>
        </w:rPr>
        <w:t>Právo životního prostředí pro veřejnou správu</w:t>
      </w:r>
    </w:p>
    <w:p w14:paraId="051A9614" w14:textId="4852A68D" w:rsidR="003E0443" w:rsidRPr="00722D20" w:rsidRDefault="003E0443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722D20">
        <w:rPr>
          <w:rFonts w:ascii="Garamond" w:hAnsi="Garamond" w:cs="Times New Roman"/>
          <w:color w:val="000000"/>
          <w:sz w:val="24"/>
          <w:szCs w:val="24"/>
        </w:rPr>
        <w:t>Podzim 20</w:t>
      </w:r>
      <w:r w:rsidR="006B24B0">
        <w:rPr>
          <w:rFonts w:ascii="Garamond" w:hAnsi="Garamond" w:cs="Times New Roman"/>
          <w:color w:val="000000"/>
          <w:sz w:val="24"/>
          <w:szCs w:val="24"/>
        </w:rPr>
        <w:t>2</w:t>
      </w:r>
      <w:r w:rsidR="00712760">
        <w:rPr>
          <w:rFonts w:ascii="Garamond" w:hAnsi="Garamond" w:cs="Times New Roman"/>
          <w:color w:val="000000"/>
          <w:sz w:val="24"/>
          <w:szCs w:val="24"/>
        </w:rPr>
        <w:t>2</w:t>
      </w:r>
    </w:p>
    <w:p w14:paraId="67FC2BDE" w14:textId="77777777" w:rsidR="003E0443" w:rsidRPr="00722D20" w:rsidRDefault="003E0443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</w:p>
    <w:p w14:paraId="502BE31A" w14:textId="77777777" w:rsidR="003E0443" w:rsidRPr="00722D20" w:rsidRDefault="003E0443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</w:p>
    <w:p w14:paraId="3EB43529" w14:textId="77777777" w:rsidR="003E0443" w:rsidRPr="00722D20" w:rsidRDefault="003E0443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b/>
          <w:color w:val="000000"/>
          <w:sz w:val="24"/>
          <w:szCs w:val="24"/>
        </w:rPr>
      </w:pPr>
      <w:r w:rsidRPr="00722D20">
        <w:rPr>
          <w:rFonts w:ascii="Garamond" w:hAnsi="Garamond" w:cs="Times New Roman,Bold"/>
          <w:b/>
          <w:bCs/>
          <w:color w:val="000000"/>
          <w:sz w:val="24"/>
          <w:szCs w:val="24"/>
        </w:rPr>
        <w:t xml:space="preserve">Témata kolokviálních prací </w:t>
      </w:r>
      <w:r w:rsidR="009649E6" w:rsidRPr="00722D20">
        <w:rPr>
          <w:rFonts w:ascii="Garamond" w:hAnsi="Garamond" w:cs="Times New Roman,Bold"/>
          <w:b/>
          <w:bCs/>
          <w:color w:val="000000"/>
          <w:sz w:val="24"/>
          <w:szCs w:val="24"/>
        </w:rPr>
        <w:t xml:space="preserve">- </w:t>
      </w:r>
      <w:r w:rsidR="000A1797">
        <w:rPr>
          <w:rFonts w:ascii="Garamond" w:hAnsi="Garamond" w:cs="Times New Roman,Bold"/>
          <w:b/>
          <w:bCs/>
          <w:color w:val="000000"/>
          <w:sz w:val="24"/>
          <w:szCs w:val="24"/>
        </w:rPr>
        <w:t>JUD</w:t>
      </w:r>
      <w:r w:rsidRPr="00722D20">
        <w:rPr>
          <w:rFonts w:ascii="Garamond" w:hAnsi="Garamond" w:cs="Times New Roman,Italic"/>
          <w:b/>
          <w:iCs/>
          <w:color w:val="000000"/>
          <w:sz w:val="24"/>
          <w:szCs w:val="24"/>
        </w:rPr>
        <w:t xml:space="preserve">r. </w:t>
      </w:r>
      <w:r w:rsidR="009649E6" w:rsidRPr="00722D20">
        <w:rPr>
          <w:rFonts w:ascii="Garamond" w:hAnsi="Garamond" w:cs="Times New Roman,Italic"/>
          <w:b/>
          <w:iCs/>
          <w:color w:val="000000"/>
          <w:sz w:val="24"/>
          <w:szCs w:val="24"/>
        </w:rPr>
        <w:t>Vojtěch Vomáčka</w:t>
      </w:r>
      <w:r w:rsidRPr="00722D20">
        <w:rPr>
          <w:rFonts w:ascii="Garamond" w:hAnsi="Garamond" w:cs="Times New Roman,Italic"/>
          <w:b/>
          <w:iCs/>
          <w:color w:val="000000"/>
          <w:sz w:val="24"/>
          <w:szCs w:val="24"/>
        </w:rPr>
        <w:t>, Ph.D</w:t>
      </w:r>
      <w:r w:rsidRPr="00722D20">
        <w:rPr>
          <w:rFonts w:ascii="Garamond" w:hAnsi="Garamond" w:cs="Times New Roman"/>
          <w:b/>
          <w:color w:val="000000"/>
          <w:sz w:val="24"/>
          <w:szCs w:val="24"/>
        </w:rPr>
        <w:t>.</w:t>
      </w:r>
      <w:r w:rsidR="007B2290">
        <w:rPr>
          <w:rFonts w:ascii="Garamond" w:hAnsi="Garamond" w:cs="Times New Roman"/>
          <w:b/>
          <w:color w:val="000000"/>
          <w:sz w:val="24"/>
          <w:szCs w:val="24"/>
        </w:rPr>
        <w:t>, LL.M.</w:t>
      </w:r>
    </w:p>
    <w:p w14:paraId="22684222" w14:textId="77777777" w:rsidR="003E0443" w:rsidRPr="00722D20" w:rsidRDefault="003E0443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</w:p>
    <w:p w14:paraId="14BDDCD5" w14:textId="77777777" w:rsidR="003E0443" w:rsidRPr="00722D20" w:rsidRDefault="003E0443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</w:p>
    <w:p w14:paraId="465EED47" w14:textId="1E5BF8B5" w:rsidR="00712760" w:rsidRPr="00712760" w:rsidRDefault="00712760" w:rsidP="00ED6D79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b/>
          <w:bCs/>
          <w:color w:val="000000"/>
          <w:sz w:val="24"/>
          <w:szCs w:val="24"/>
        </w:rPr>
      </w:pPr>
      <w:r w:rsidRPr="00712760">
        <w:rPr>
          <w:rFonts w:ascii="Garamond" w:hAnsi="Garamond" w:cs="Times New Roman"/>
          <w:b/>
          <w:bCs/>
          <w:color w:val="000000"/>
          <w:sz w:val="24"/>
          <w:szCs w:val="24"/>
        </w:rPr>
        <w:t>Vlastní téma</w:t>
      </w:r>
    </w:p>
    <w:p w14:paraId="52CD9FFC" w14:textId="4ECDC081" w:rsidR="007B2290" w:rsidRDefault="007B2290" w:rsidP="00ED6D79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Popis určité zásady nebo principu práva životního prostředí a příklady uplatnění v praxi</w:t>
      </w:r>
    </w:p>
    <w:p w14:paraId="357F60C3" w14:textId="77777777" w:rsidR="007B2290" w:rsidRDefault="007B2290" w:rsidP="00ED6D79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Role vybraného státního orgánu v oblasti ochrany životního prostředí</w:t>
      </w:r>
    </w:p>
    <w:p w14:paraId="72AFE6FD" w14:textId="77777777" w:rsidR="007B2290" w:rsidRDefault="007B2290" w:rsidP="00ED6D79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Analýza vybraného ekonomického nástroje v oblasti ochrany životního prostředí</w:t>
      </w:r>
    </w:p>
    <w:p w14:paraId="613D630E" w14:textId="77777777" w:rsidR="007B2290" w:rsidRDefault="007B2290" w:rsidP="00ED6D79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Smluvní prostředky ochrany životního prostředí a příklady z praxe</w:t>
      </w:r>
    </w:p>
    <w:p w14:paraId="0B0E06B3" w14:textId="77777777" w:rsidR="00ED6D79" w:rsidRDefault="00ED6D79" w:rsidP="00ED6D79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Srovnání české a zahraniční právní úpravy ve vybrané obla</w:t>
      </w:r>
      <w:r w:rsidR="007B2290">
        <w:rPr>
          <w:rFonts w:ascii="Garamond" w:hAnsi="Garamond" w:cs="Times New Roman"/>
          <w:color w:val="000000"/>
          <w:sz w:val="24"/>
          <w:szCs w:val="24"/>
        </w:rPr>
        <w:t>sti ochrany životního prostředí</w:t>
      </w:r>
    </w:p>
    <w:p w14:paraId="3423C91C" w14:textId="77777777" w:rsidR="00B22B39" w:rsidRDefault="00B22B39" w:rsidP="00B22B39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Vybrané aspekty o</w:t>
      </w:r>
      <w:r w:rsidRPr="00B22B39">
        <w:rPr>
          <w:rFonts w:ascii="Garamond" w:hAnsi="Garamond" w:cs="Times New Roman"/>
          <w:color w:val="000000"/>
          <w:sz w:val="24"/>
          <w:szCs w:val="24"/>
        </w:rPr>
        <w:t>chran</w:t>
      </w:r>
      <w:r>
        <w:rPr>
          <w:rFonts w:ascii="Garamond" w:hAnsi="Garamond" w:cs="Times New Roman"/>
          <w:color w:val="000000"/>
          <w:sz w:val="24"/>
          <w:szCs w:val="24"/>
        </w:rPr>
        <w:t>y</w:t>
      </w:r>
      <w:r w:rsidRPr="00B22B39">
        <w:rPr>
          <w:rFonts w:ascii="Garamond" w:hAnsi="Garamond" w:cs="Times New Roman"/>
          <w:color w:val="000000"/>
          <w:sz w:val="24"/>
          <w:szCs w:val="24"/>
        </w:rPr>
        <w:t xml:space="preserve"> životníh</w:t>
      </w:r>
      <w:r>
        <w:rPr>
          <w:rFonts w:ascii="Garamond" w:hAnsi="Garamond" w:cs="Times New Roman"/>
          <w:color w:val="000000"/>
          <w:sz w:val="24"/>
          <w:szCs w:val="24"/>
        </w:rPr>
        <w:t>o prostředí v územním plánování</w:t>
      </w:r>
    </w:p>
    <w:p w14:paraId="5BE706F8" w14:textId="77777777" w:rsidR="00ED6D79" w:rsidRDefault="00ED6D79" w:rsidP="00722D20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Posuzování vlivů na životní prostředí – Hodnocení vlivů záměrů a koncepcí na</w:t>
      </w:r>
      <w:r w:rsidR="007B2290">
        <w:rPr>
          <w:rFonts w:ascii="Garamond" w:hAnsi="Garamond" w:cs="Times New Roman"/>
          <w:color w:val="000000"/>
          <w:sz w:val="24"/>
          <w:szCs w:val="24"/>
        </w:rPr>
        <w:t xml:space="preserve"> oblasti v soustavě NATURA 2000</w:t>
      </w:r>
    </w:p>
    <w:p w14:paraId="49034317" w14:textId="77777777" w:rsidR="00B22B39" w:rsidRDefault="00B22B39" w:rsidP="00722D20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Posuzování vlivů na životní prostředí – podmínky zjišťovacího řízení a analýza příkladů z praxe</w:t>
      </w:r>
    </w:p>
    <w:p w14:paraId="1D31B1E2" w14:textId="77777777" w:rsidR="0019793A" w:rsidRDefault="0019793A" w:rsidP="0019793A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Posuzování vlivů na životní prostředí – Nároky na posuzování synergetických a kumulativních jev</w:t>
      </w:r>
      <w:r w:rsidR="007B2290">
        <w:rPr>
          <w:rFonts w:ascii="Garamond" w:hAnsi="Garamond" w:cs="Times New Roman"/>
          <w:color w:val="000000"/>
          <w:sz w:val="24"/>
          <w:szCs w:val="24"/>
        </w:rPr>
        <w:t>ů (požadavky a případy z praxe)</w:t>
      </w:r>
    </w:p>
    <w:p w14:paraId="1681ED7E" w14:textId="77777777" w:rsidR="00ED6D79" w:rsidRDefault="00ED6D79" w:rsidP="00ED6D79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Integrované povol</w:t>
      </w:r>
      <w:r w:rsidR="001A3083">
        <w:rPr>
          <w:rFonts w:ascii="Garamond" w:hAnsi="Garamond" w:cs="Times New Roman"/>
          <w:color w:val="000000"/>
          <w:sz w:val="24"/>
          <w:szCs w:val="24"/>
        </w:rPr>
        <w:t>ování</w:t>
      </w:r>
      <w:r>
        <w:rPr>
          <w:rFonts w:ascii="Garamond" w:hAnsi="Garamond" w:cs="Times New Roman"/>
          <w:color w:val="000000"/>
          <w:sz w:val="24"/>
          <w:szCs w:val="24"/>
        </w:rPr>
        <w:t xml:space="preserve"> (IPPC) - srovnání obsahu konkrétních povolení vydaných k</w:t>
      </w:r>
      <w:r w:rsidR="007B2290">
        <w:rPr>
          <w:rFonts w:ascii="Garamond" w:hAnsi="Garamond" w:cs="Times New Roman"/>
          <w:color w:val="000000"/>
          <w:sz w:val="24"/>
          <w:szCs w:val="24"/>
        </w:rPr>
        <w:t> zařízením</w:t>
      </w:r>
    </w:p>
    <w:p w14:paraId="1180ABB4" w14:textId="77777777" w:rsidR="00ED6D79" w:rsidRDefault="00ED6D79" w:rsidP="00ED6D79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Integrované povol</w:t>
      </w:r>
      <w:r w:rsidR="001A3083">
        <w:rPr>
          <w:rFonts w:ascii="Garamond" w:hAnsi="Garamond" w:cs="Times New Roman"/>
          <w:color w:val="000000"/>
          <w:sz w:val="24"/>
          <w:szCs w:val="24"/>
        </w:rPr>
        <w:t>ování</w:t>
      </w:r>
      <w:r>
        <w:rPr>
          <w:rFonts w:ascii="Garamond" w:hAnsi="Garamond" w:cs="Times New Roman"/>
          <w:color w:val="000000"/>
          <w:sz w:val="24"/>
          <w:szCs w:val="24"/>
        </w:rPr>
        <w:t xml:space="preserve"> (IPPC) - změny</w:t>
      </w:r>
      <w:r w:rsidR="007B2290">
        <w:rPr>
          <w:rFonts w:ascii="Garamond" w:hAnsi="Garamond" w:cs="Times New Roman"/>
          <w:color w:val="000000"/>
          <w:sz w:val="24"/>
          <w:szCs w:val="24"/>
        </w:rPr>
        <w:t xml:space="preserve"> a zánik integrovaného povolení</w:t>
      </w:r>
    </w:p>
    <w:p w14:paraId="1047E352" w14:textId="77777777" w:rsidR="007B2290" w:rsidRDefault="007B2290" w:rsidP="00ED6D79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Povinnosti investora podle § 67 zákona č. 114/1992 Sb.</w:t>
      </w:r>
    </w:p>
    <w:p w14:paraId="30E88CD8" w14:textId="77777777" w:rsidR="00722D20" w:rsidRDefault="00307B14" w:rsidP="00722D20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 xml:space="preserve">Účast veřejnosti - </w:t>
      </w:r>
      <w:r w:rsidR="00722D20">
        <w:rPr>
          <w:rFonts w:ascii="Garamond" w:hAnsi="Garamond" w:cs="Times New Roman"/>
          <w:color w:val="000000"/>
          <w:sz w:val="24"/>
          <w:szCs w:val="24"/>
        </w:rPr>
        <w:t>Referendum jako nástroj ochrany životního prostředí</w:t>
      </w:r>
    </w:p>
    <w:p w14:paraId="646FFBF4" w14:textId="77777777" w:rsidR="00307B14" w:rsidRDefault="00307B14" w:rsidP="00307B14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Účast veřejnosti - Rozdíly v úpravě přístupu k informacím podle zákona č. 123/1998 Sb. a podle zákona č. 106/1999 Sb.</w:t>
      </w:r>
    </w:p>
    <w:p w14:paraId="3721B667" w14:textId="77777777" w:rsidR="00307B14" w:rsidRDefault="00307B14" w:rsidP="00722D20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 xml:space="preserve">Účast veřejnosti – </w:t>
      </w:r>
      <w:r w:rsidR="007B2290">
        <w:rPr>
          <w:rFonts w:ascii="Garamond" w:hAnsi="Garamond" w:cs="Times New Roman"/>
          <w:color w:val="000000"/>
          <w:sz w:val="24"/>
          <w:szCs w:val="24"/>
        </w:rPr>
        <w:t>participace</w:t>
      </w:r>
      <w:r>
        <w:rPr>
          <w:rFonts w:ascii="Garamond" w:hAnsi="Garamond" w:cs="Times New Roman"/>
          <w:color w:val="000000"/>
          <w:sz w:val="24"/>
          <w:szCs w:val="24"/>
        </w:rPr>
        <w:t xml:space="preserve"> na </w:t>
      </w:r>
      <w:r w:rsidR="007B2290">
        <w:rPr>
          <w:rFonts w:ascii="Garamond" w:hAnsi="Garamond" w:cs="Times New Roman"/>
          <w:color w:val="000000"/>
          <w:sz w:val="24"/>
          <w:szCs w:val="24"/>
        </w:rPr>
        <w:t xml:space="preserve">rozhodování v </w:t>
      </w:r>
      <w:r>
        <w:rPr>
          <w:rFonts w:ascii="Garamond" w:hAnsi="Garamond" w:cs="Times New Roman"/>
          <w:color w:val="000000"/>
          <w:sz w:val="24"/>
          <w:szCs w:val="24"/>
        </w:rPr>
        <w:t>konkrétním případ</w:t>
      </w:r>
      <w:r w:rsidR="007B2290">
        <w:rPr>
          <w:rFonts w:ascii="Garamond" w:hAnsi="Garamond" w:cs="Times New Roman"/>
          <w:color w:val="000000"/>
          <w:sz w:val="24"/>
          <w:szCs w:val="24"/>
        </w:rPr>
        <w:t>ě</w:t>
      </w:r>
      <w:r>
        <w:rPr>
          <w:rFonts w:ascii="Garamond" w:hAnsi="Garamond" w:cs="Times New Roman"/>
          <w:color w:val="000000"/>
          <w:sz w:val="24"/>
          <w:szCs w:val="24"/>
        </w:rPr>
        <w:t xml:space="preserve"> (případech).</w:t>
      </w:r>
    </w:p>
    <w:p w14:paraId="235F6370" w14:textId="77777777" w:rsidR="00ED6D79" w:rsidRDefault="00ED6D79" w:rsidP="00722D20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Účast veřejnosti – Podmínky přístu</w:t>
      </w:r>
      <w:r w:rsidR="00B22B39">
        <w:rPr>
          <w:rFonts w:ascii="Garamond" w:hAnsi="Garamond" w:cs="Times New Roman"/>
          <w:color w:val="000000"/>
          <w:sz w:val="24"/>
          <w:szCs w:val="24"/>
        </w:rPr>
        <w:t>pu veřejnosti k soudní ochraně</w:t>
      </w:r>
    </w:p>
    <w:p w14:paraId="1D76873F" w14:textId="77777777" w:rsidR="007B2290" w:rsidRDefault="007B2290" w:rsidP="00722D20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 xml:space="preserve">Vybrané otázky soudní ochrany z pohledu </w:t>
      </w:r>
      <w:r w:rsidR="00B22B39">
        <w:rPr>
          <w:rFonts w:ascii="Garamond" w:hAnsi="Garamond" w:cs="Times New Roman"/>
          <w:color w:val="000000"/>
          <w:sz w:val="24"/>
          <w:szCs w:val="24"/>
        </w:rPr>
        <w:t>ochrany životního prostředí</w:t>
      </w:r>
    </w:p>
    <w:p w14:paraId="672F4145" w14:textId="77777777" w:rsidR="001F1571" w:rsidRDefault="001F1571" w:rsidP="00722D20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Územní systémy ekologické stability</w:t>
      </w:r>
      <w:r w:rsidR="00B22B39">
        <w:rPr>
          <w:rFonts w:ascii="Garamond" w:hAnsi="Garamond" w:cs="Times New Roman"/>
          <w:color w:val="000000"/>
          <w:sz w:val="24"/>
          <w:szCs w:val="24"/>
        </w:rPr>
        <w:t xml:space="preserve"> – podstata a uplatnění v praxi</w:t>
      </w:r>
    </w:p>
    <w:p w14:paraId="1AE7D58D" w14:textId="77777777" w:rsidR="001F1571" w:rsidRDefault="007B2290" w:rsidP="00722D20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Odpovědnost vlastníka zvířete, odpovědnost chovatele</w:t>
      </w:r>
    </w:p>
    <w:p w14:paraId="4AF841C3" w14:textId="77777777" w:rsidR="007B2290" w:rsidRDefault="007B2290" w:rsidP="00722D20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 xml:space="preserve">Odchylné postupy </w:t>
      </w:r>
      <w:r w:rsidR="00B22B39">
        <w:rPr>
          <w:rFonts w:ascii="Garamond" w:hAnsi="Garamond" w:cs="Times New Roman"/>
          <w:color w:val="000000"/>
          <w:sz w:val="24"/>
          <w:szCs w:val="24"/>
        </w:rPr>
        <w:t>v</w:t>
      </w:r>
      <w:r>
        <w:rPr>
          <w:rFonts w:ascii="Garamond" w:hAnsi="Garamond" w:cs="Times New Roman"/>
          <w:color w:val="000000"/>
          <w:sz w:val="24"/>
          <w:szCs w:val="24"/>
        </w:rPr>
        <w:t xml:space="preserve"> ochraně pt</w:t>
      </w:r>
      <w:r w:rsidR="00B22B39">
        <w:rPr>
          <w:rFonts w:ascii="Garamond" w:hAnsi="Garamond" w:cs="Times New Roman"/>
          <w:color w:val="000000"/>
          <w:sz w:val="24"/>
          <w:szCs w:val="24"/>
        </w:rPr>
        <w:t>áků (§ 5b zák. č. 114/1992 Sb.)</w:t>
      </w:r>
    </w:p>
    <w:p w14:paraId="30FFB0E1" w14:textId="77777777" w:rsidR="00B22B39" w:rsidRDefault="00B22B39" w:rsidP="00722D20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Vybrané aspekty právní regulace nakládání s odpady</w:t>
      </w:r>
    </w:p>
    <w:p w14:paraId="5C3175D0" w14:textId="77777777" w:rsidR="00B22B39" w:rsidRDefault="00B22B39" w:rsidP="00722D20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Vybrané aspekty právní regulace ochrany vod a vodních toků</w:t>
      </w:r>
    </w:p>
    <w:p w14:paraId="708190BD" w14:textId="77777777" w:rsidR="00B22B39" w:rsidRDefault="00B22B39" w:rsidP="00722D20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Vybrané aspekty ochrany ovzduší</w:t>
      </w:r>
    </w:p>
    <w:p w14:paraId="359A9D3E" w14:textId="77777777" w:rsidR="001F1571" w:rsidRDefault="001F1571" w:rsidP="00722D20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Sousedské žalob</w:t>
      </w:r>
      <w:r w:rsidR="00B22B39">
        <w:rPr>
          <w:rFonts w:ascii="Garamond" w:hAnsi="Garamond" w:cs="Times New Roman"/>
          <w:color w:val="000000"/>
          <w:sz w:val="24"/>
          <w:szCs w:val="24"/>
        </w:rPr>
        <w:t>y a ochrana životního prostředí</w:t>
      </w:r>
    </w:p>
    <w:p w14:paraId="078F33A9" w14:textId="77777777" w:rsidR="000A1797" w:rsidRDefault="000A1797" w:rsidP="00722D20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Rekodifikace stavebního práva a ochrana životního prostředí</w:t>
      </w:r>
    </w:p>
    <w:p w14:paraId="1BBD8F99" w14:textId="71AED8EB" w:rsidR="00ED6D79" w:rsidRPr="00712760" w:rsidRDefault="00ED6D79" w:rsidP="00712760">
      <w:pPr>
        <w:pStyle w:val="Odstavecseseznamem"/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b/>
          <w:bCs/>
          <w:color w:val="000000"/>
          <w:sz w:val="24"/>
          <w:szCs w:val="24"/>
        </w:rPr>
      </w:pPr>
    </w:p>
    <w:p w14:paraId="523A92B5" w14:textId="77777777" w:rsidR="009649E6" w:rsidRPr="00722D20" w:rsidRDefault="009649E6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</w:p>
    <w:p w14:paraId="2C1B1773" w14:textId="2BDEDCAC" w:rsidR="00A520A7" w:rsidRPr="00722D20" w:rsidRDefault="009649E6" w:rsidP="009649E6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722D20">
        <w:rPr>
          <w:rFonts w:ascii="Garamond" w:hAnsi="Garamond" w:cs="Times New Roman"/>
          <w:color w:val="000000"/>
          <w:sz w:val="24"/>
          <w:szCs w:val="24"/>
        </w:rPr>
        <w:t xml:space="preserve">Výběr tématu je nutné ohlásit </w:t>
      </w:r>
      <w:r w:rsidR="00A520A7" w:rsidRPr="00722D20">
        <w:rPr>
          <w:rFonts w:ascii="Garamond" w:hAnsi="Garamond" w:cs="Times New Roman"/>
          <w:color w:val="000000"/>
          <w:sz w:val="24"/>
          <w:szCs w:val="24"/>
        </w:rPr>
        <w:t>nejpozději</w:t>
      </w:r>
      <w:r w:rsidR="003F588D" w:rsidRPr="00722D20">
        <w:rPr>
          <w:rFonts w:ascii="Garamond" w:hAnsi="Garamond" w:cs="Times New Roman"/>
          <w:color w:val="000000"/>
          <w:sz w:val="24"/>
          <w:szCs w:val="24"/>
        </w:rPr>
        <w:t xml:space="preserve"> </w:t>
      </w:r>
      <w:r w:rsidR="00A520A7" w:rsidRPr="00722D20">
        <w:rPr>
          <w:rFonts w:ascii="Garamond" w:hAnsi="Garamond" w:cs="Times New Roman"/>
          <w:color w:val="000000"/>
          <w:sz w:val="24"/>
          <w:szCs w:val="24"/>
        </w:rPr>
        <w:t xml:space="preserve">do </w:t>
      </w:r>
      <w:r w:rsidR="00DB31C8">
        <w:rPr>
          <w:rFonts w:ascii="Garamond" w:hAnsi="Garamond" w:cs="Times New Roman"/>
          <w:color w:val="000000"/>
          <w:sz w:val="24"/>
          <w:szCs w:val="24"/>
        </w:rPr>
        <w:t>14</w:t>
      </w:r>
      <w:r w:rsidR="00A520A7" w:rsidRPr="00722D20">
        <w:rPr>
          <w:rFonts w:ascii="Garamond" w:hAnsi="Garamond" w:cs="Times New Roman"/>
          <w:color w:val="000000"/>
          <w:sz w:val="24"/>
          <w:szCs w:val="24"/>
        </w:rPr>
        <w:t>. 1</w:t>
      </w:r>
      <w:r w:rsidR="00DB31C8">
        <w:rPr>
          <w:rFonts w:ascii="Garamond" w:hAnsi="Garamond" w:cs="Times New Roman"/>
          <w:color w:val="000000"/>
          <w:sz w:val="24"/>
          <w:szCs w:val="24"/>
        </w:rPr>
        <w:t>2</w:t>
      </w:r>
      <w:r w:rsidR="00A520A7" w:rsidRPr="00722D20">
        <w:rPr>
          <w:rFonts w:ascii="Garamond" w:hAnsi="Garamond" w:cs="Times New Roman"/>
          <w:color w:val="000000"/>
          <w:sz w:val="24"/>
          <w:szCs w:val="24"/>
        </w:rPr>
        <w:t>. 20</w:t>
      </w:r>
      <w:r w:rsidR="006B24B0">
        <w:rPr>
          <w:rFonts w:ascii="Garamond" w:hAnsi="Garamond" w:cs="Times New Roman"/>
          <w:color w:val="000000"/>
          <w:sz w:val="24"/>
          <w:szCs w:val="24"/>
        </w:rPr>
        <w:t>2</w:t>
      </w:r>
      <w:r w:rsidR="00712760">
        <w:rPr>
          <w:rFonts w:ascii="Garamond" w:hAnsi="Garamond" w:cs="Times New Roman"/>
          <w:color w:val="000000"/>
          <w:sz w:val="24"/>
          <w:szCs w:val="24"/>
        </w:rPr>
        <w:t>2</w:t>
      </w:r>
      <w:r w:rsidR="00A520A7" w:rsidRPr="00722D20">
        <w:rPr>
          <w:rFonts w:ascii="Garamond" w:hAnsi="Garamond" w:cs="Times New Roman"/>
          <w:color w:val="000000"/>
          <w:sz w:val="24"/>
          <w:szCs w:val="24"/>
        </w:rPr>
        <w:t xml:space="preserve"> na </w:t>
      </w:r>
      <w:proofErr w:type="gramStart"/>
      <w:r w:rsidR="00A520A7" w:rsidRPr="00722D20">
        <w:rPr>
          <w:rFonts w:ascii="Garamond" w:hAnsi="Garamond" w:cs="Times New Roman"/>
          <w:color w:val="000000"/>
          <w:sz w:val="24"/>
          <w:szCs w:val="24"/>
        </w:rPr>
        <w:t xml:space="preserve">adresu  </w:t>
      </w:r>
      <w:r w:rsidRPr="00722D20">
        <w:rPr>
          <w:rFonts w:ascii="Garamond" w:hAnsi="Garamond" w:cs="Times New Roman"/>
          <w:color w:val="000000"/>
          <w:sz w:val="24"/>
          <w:szCs w:val="24"/>
        </w:rPr>
        <w:t>vomacka</w:t>
      </w:r>
      <w:r w:rsidR="003F588D" w:rsidRPr="00722D20">
        <w:rPr>
          <w:rFonts w:ascii="Garamond" w:hAnsi="Garamond" w:cs="Times New Roman"/>
          <w:color w:val="000000"/>
          <w:sz w:val="24"/>
          <w:szCs w:val="24"/>
        </w:rPr>
        <w:t>@</w:t>
      </w:r>
      <w:r w:rsidR="00572E90">
        <w:rPr>
          <w:rFonts w:ascii="Garamond" w:hAnsi="Garamond" w:cs="Times New Roman"/>
          <w:color w:val="000000"/>
          <w:sz w:val="24"/>
          <w:szCs w:val="24"/>
        </w:rPr>
        <w:t>mail</w:t>
      </w:r>
      <w:r w:rsidR="003F588D" w:rsidRPr="00722D20">
        <w:rPr>
          <w:rFonts w:ascii="Garamond" w:hAnsi="Garamond" w:cs="Times New Roman"/>
          <w:color w:val="000000"/>
          <w:sz w:val="24"/>
          <w:szCs w:val="24"/>
        </w:rPr>
        <w:t>.muni.cz</w:t>
      </w:r>
      <w:proofErr w:type="gramEnd"/>
      <w:r w:rsidRPr="00722D20">
        <w:rPr>
          <w:rFonts w:ascii="Garamond" w:hAnsi="Garamond" w:cs="Times New Roman"/>
          <w:color w:val="000000"/>
          <w:sz w:val="24"/>
          <w:szCs w:val="24"/>
        </w:rPr>
        <w:t>.</w:t>
      </w:r>
    </w:p>
    <w:p w14:paraId="265F6D9F" w14:textId="77777777" w:rsidR="00A520A7" w:rsidRPr="00722D20" w:rsidRDefault="009649E6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722D20">
        <w:rPr>
          <w:rFonts w:ascii="Garamond" w:hAnsi="Garamond" w:cs="Times New Roman"/>
          <w:color w:val="000000"/>
          <w:sz w:val="24"/>
          <w:szCs w:val="24"/>
        </w:rPr>
        <w:t>K</w:t>
      </w:r>
      <w:r w:rsidR="003E0443" w:rsidRPr="00722D20">
        <w:rPr>
          <w:rFonts w:ascii="Garamond" w:hAnsi="Garamond" w:cs="Times New Roman"/>
          <w:color w:val="000000"/>
          <w:sz w:val="24"/>
          <w:szCs w:val="24"/>
        </w:rPr>
        <w:t>onzultac</w:t>
      </w:r>
      <w:r w:rsidRPr="00722D20">
        <w:rPr>
          <w:rFonts w:ascii="Garamond" w:hAnsi="Garamond" w:cs="Times New Roman"/>
          <w:color w:val="000000"/>
          <w:sz w:val="24"/>
          <w:szCs w:val="24"/>
        </w:rPr>
        <w:t>e</w:t>
      </w:r>
      <w:r w:rsidR="00A520A7" w:rsidRPr="00722D20">
        <w:rPr>
          <w:rFonts w:ascii="Garamond" w:hAnsi="Garamond" w:cs="Times New Roman"/>
          <w:color w:val="000000"/>
          <w:sz w:val="24"/>
          <w:szCs w:val="24"/>
        </w:rPr>
        <w:t xml:space="preserve"> k upřesnění obsahu práce </w:t>
      </w:r>
      <w:r w:rsidRPr="00722D20">
        <w:rPr>
          <w:rFonts w:ascii="Garamond" w:hAnsi="Garamond" w:cs="Times New Roman"/>
          <w:color w:val="000000"/>
          <w:sz w:val="24"/>
          <w:szCs w:val="24"/>
        </w:rPr>
        <w:t>je možná osobně v rámci vypsaných konzultačních hodin</w:t>
      </w:r>
      <w:r w:rsidR="000A1797">
        <w:rPr>
          <w:rFonts w:ascii="Garamond" w:hAnsi="Garamond" w:cs="Times New Roman"/>
          <w:color w:val="000000"/>
          <w:sz w:val="24"/>
          <w:szCs w:val="24"/>
        </w:rPr>
        <w:t xml:space="preserve"> </w:t>
      </w:r>
      <w:r w:rsidRPr="00722D20">
        <w:rPr>
          <w:rFonts w:ascii="Garamond" w:hAnsi="Garamond" w:cs="Times New Roman"/>
          <w:color w:val="000000"/>
          <w:sz w:val="24"/>
          <w:szCs w:val="24"/>
        </w:rPr>
        <w:t xml:space="preserve">nebo </w:t>
      </w:r>
      <w:r w:rsidR="000A1797">
        <w:rPr>
          <w:rFonts w:ascii="Garamond" w:hAnsi="Garamond" w:cs="Times New Roman"/>
          <w:color w:val="000000"/>
          <w:sz w:val="24"/>
          <w:szCs w:val="24"/>
        </w:rPr>
        <w:t>po mailu</w:t>
      </w:r>
      <w:r w:rsidR="003E0443" w:rsidRPr="00722D20">
        <w:rPr>
          <w:rFonts w:ascii="Garamond" w:hAnsi="Garamond" w:cs="Times New Roman"/>
          <w:color w:val="000000"/>
          <w:sz w:val="24"/>
          <w:szCs w:val="24"/>
        </w:rPr>
        <w:t>.</w:t>
      </w:r>
    </w:p>
    <w:p w14:paraId="35FD343F" w14:textId="77777777" w:rsidR="009649E6" w:rsidRPr="00722D20" w:rsidRDefault="009649E6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</w:p>
    <w:p w14:paraId="4DCA134D" w14:textId="2A763899" w:rsidR="00A520A7" w:rsidRPr="00722D20" w:rsidRDefault="00A520A7" w:rsidP="00A520A7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722D20">
        <w:rPr>
          <w:rFonts w:ascii="Garamond" w:hAnsi="Garamond" w:cs="Times New Roman"/>
          <w:color w:val="000000"/>
          <w:sz w:val="24"/>
          <w:szCs w:val="24"/>
        </w:rPr>
        <w:t xml:space="preserve">Práci je třeba </w:t>
      </w:r>
      <w:r w:rsidRPr="00722D20">
        <w:rPr>
          <w:rFonts w:ascii="Garamond" w:hAnsi="Garamond" w:cs="Times New Roman"/>
          <w:b/>
          <w:color w:val="000000"/>
          <w:sz w:val="24"/>
          <w:szCs w:val="24"/>
        </w:rPr>
        <w:t xml:space="preserve">odevzdat nejpozději </w:t>
      </w:r>
      <w:r w:rsidR="006B24B0">
        <w:rPr>
          <w:rFonts w:ascii="Garamond" w:hAnsi="Garamond" w:cs="Times New Roman"/>
          <w:b/>
          <w:color w:val="000000"/>
          <w:sz w:val="24"/>
          <w:szCs w:val="24"/>
        </w:rPr>
        <w:t>5 dní</w:t>
      </w:r>
      <w:r w:rsidRPr="00722D20">
        <w:rPr>
          <w:rFonts w:ascii="Garamond" w:hAnsi="Garamond" w:cs="Times New Roman"/>
          <w:b/>
          <w:color w:val="000000"/>
          <w:sz w:val="24"/>
          <w:szCs w:val="24"/>
        </w:rPr>
        <w:t xml:space="preserve"> před konáním kolokvia</w:t>
      </w:r>
      <w:r w:rsidRPr="00722D20">
        <w:rPr>
          <w:rFonts w:ascii="Garamond" w:hAnsi="Garamond" w:cs="Times New Roman"/>
          <w:color w:val="000000"/>
          <w:sz w:val="24"/>
          <w:szCs w:val="24"/>
        </w:rPr>
        <w:t xml:space="preserve"> zavedením do</w:t>
      </w:r>
      <w:r w:rsidR="000A1797">
        <w:rPr>
          <w:rFonts w:ascii="Garamond" w:hAnsi="Garamond" w:cs="Times New Roman"/>
          <w:color w:val="000000"/>
          <w:sz w:val="24"/>
          <w:szCs w:val="24"/>
        </w:rPr>
        <w:t xml:space="preserve"> </w:t>
      </w:r>
      <w:r w:rsidRPr="00722D20">
        <w:rPr>
          <w:rFonts w:ascii="Garamond" w:hAnsi="Garamond" w:cs="Times New Roman"/>
          <w:color w:val="000000"/>
          <w:sz w:val="24"/>
          <w:szCs w:val="24"/>
        </w:rPr>
        <w:t>odevzdávány u předmětu Právo životního prostředí pro veřejnou správu</w:t>
      </w:r>
      <w:r w:rsidR="000A1797">
        <w:rPr>
          <w:rFonts w:ascii="Garamond" w:hAnsi="Garamond" w:cs="Times New Roman"/>
          <w:color w:val="000000"/>
          <w:sz w:val="24"/>
          <w:szCs w:val="24"/>
        </w:rPr>
        <w:t xml:space="preserve"> a zároveň poslat mailem.</w:t>
      </w:r>
    </w:p>
    <w:p w14:paraId="5C535693" w14:textId="77777777" w:rsidR="009649E6" w:rsidRPr="00722D20" w:rsidRDefault="009649E6" w:rsidP="00A520A7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</w:p>
    <w:p w14:paraId="042D2AEF" w14:textId="77777777" w:rsidR="003F588D" w:rsidRPr="00722D20" w:rsidRDefault="003F588D" w:rsidP="00A520A7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722D20">
        <w:rPr>
          <w:rFonts w:ascii="Garamond" w:hAnsi="Garamond" w:cs="Times New Roman"/>
          <w:color w:val="000000"/>
          <w:sz w:val="24"/>
          <w:szCs w:val="24"/>
        </w:rPr>
        <w:t xml:space="preserve">Rozsah práce: cca </w:t>
      </w:r>
      <w:r w:rsidR="009649E6" w:rsidRPr="00722D20">
        <w:rPr>
          <w:rFonts w:ascii="Garamond" w:hAnsi="Garamond" w:cs="Times New Roman"/>
          <w:color w:val="000000"/>
          <w:sz w:val="24"/>
          <w:szCs w:val="24"/>
        </w:rPr>
        <w:t xml:space="preserve">10 - </w:t>
      </w:r>
      <w:r w:rsidRPr="00722D20">
        <w:rPr>
          <w:rFonts w:ascii="Garamond" w:hAnsi="Garamond" w:cs="Times New Roman"/>
          <w:color w:val="000000"/>
          <w:sz w:val="24"/>
          <w:szCs w:val="24"/>
        </w:rPr>
        <w:t xml:space="preserve">15 </w:t>
      </w:r>
      <w:r w:rsidR="009649E6" w:rsidRPr="00722D20">
        <w:rPr>
          <w:rFonts w:ascii="Garamond" w:hAnsi="Garamond" w:cs="Times New Roman"/>
          <w:color w:val="000000"/>
          <w:sz w:val="24"/>
          <w:szCs w:val="24"/>
        </w:rPr>
        <w:t>normo</w:t>
      </w:r>
      <w:r w:rsidRPr="00722D20">
        <w:rPr>
          <w:rFonts w:ascii="Garamond" w:hAnsi="Garamond" w:cs="Times New Roman"/>
          <w:color w:val="000000"/>
          <w:sz w:val="24"/>
          <w:szCs w:val="24"/>
        </w:rPr>
        <w:t>stran</w:t>
      </w:r>
      <w:r w:rsidR="009649E6" w:rsidRPr="00722D20">
        <w:rPr>
          <w:rFonts w:ascii="Garamond" w:hAnsi="Garamond" w:cs="Times New Roman"/>
          <w:color w:val="000000"/>
          <w:sz w:val="24"/>
          <w:szCs w:val="24"/>
        </w:rPr>
        <w:t xml:space="preserve"> </w:t>
      </w:r>
      <w:r w:rsidR="00722D20" w:rsidRPr="00722D20">
        <w:rPr>
          <w:rFonts w:ascii="Garamond" w:hAnsi="Garamond" w:cs="Times New Roman"/>
          <w:color w:val="000000"/>
          <w:sz w:val="24"/>
          <w:szCs w:val="24"/>
        </w:rPr>
        <w:t>(</w:t>
      </w:r>
      <w:r w:rsidR="009649E6" w:rsidRPr="00722D20">
        <w:rPr>
          <w:rFonts w:ascii="Garamond" w:hAnsi="Garamond" w:cs="Times New Roman"/>
          <w:color w:val="000000"/>
          <w:sz w:val="24"/>
          <w:szCs w:val="24"/>
        </w:rPr>
        <w:t xml:space="preserve">podstatný je </w:t>
      </w:r>
      <w:r w:rsidR="00722D20" w:rsidRPr="00722D20">
        <w:rPr>
          <w:rFonts w:ascii="Garamond" w:hAnsi="Garamond" w:cs="Times New Roman"/>
          <w:color w:val="000000"/>
          <w:sz w:val="24"/>
          <w:szCs w:val="24"/>
        </w:rPr>
        <w:t xml:space="preserve">věcný </w:t>
      </w:r>
      <w:r w:rsidR="009649E6" w:rsidRPr="00722D20">
        <w:rPr>
          <w:rFonts w:ascii="Garamond" w:hAnsi="Garamond" w:cs="Times New Roman"/>
          <w:color w:val="000000"/>
          <w:sz w:val="24"/>
          <w:szCs w:val="24"/>
        </w:rPr>
        <w:t>obsah</w:t>
      </w:r>
      <w:r w:rsidR="00722D20" w:rsidRPr="00722D20">
        <w:rPr>
          <w:rFonts w:ascii="Garamond" w:hAnsi="Garamond" w:cs="Times New Roman"/>
          <w:color w:val="000000"/>
          <w:sz w:val="24"/>
          <w:szCs w:val="24"/>
        </w:rPr>
        <w:t xml:space="preserve"> práce)</w:t>
      </w:r>
      <w:r w:rsidR="009649E6" w:rsidRPr="00722D20">
        <w:rPr>
          <w:rFonts w:ascii="Garamond" w:hAnsi="Garamond" w:cs="Times New Roman"/>
          <w:color w:val="000000"/>
          <w:sz w:val="24"/>
          <w:szCs w:val="24"/>
        </w:rPr>
        <w:t>.</w:t>
      </w:r>
    </w:p>
    <w:sectPr w:rsidR="003F588D" w:rsidRPr="00722D2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imes New Roman,Bold">
    <w:altName w:val="Times New Roman"/>
    <w:panose1 w:val="00000000000000000000"/>
    <w:charset w:val="EE"/>
    <w:family w:val="auto"/>
    <w:notTrueType/>
    <w:pitch w:val="default"/>
    <w:sig w:usb0="00000007" w:usb1="00000000" w:usb2="00000000" w:usb3="00000000" w:csb0="00000003" w:csb1="00000000"/>
  </w:font>
  <w:font w:name="Times New Roman,Italic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A87F91"/>
    <w:multiLevelType w:val="hybridMultilevel"/>
    <w:tmpl w:val="3310380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2D2B18"/>
    <w:multiLevelType w:val="hybridMultilevel"/>
    <w:tmpl w:val="D0165C3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BE37E7"/>
    <w:multiLevelType w:val="hybridMultilevel"/>
    <w:tmpl w:val="6C3A8D0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DU2MwRCcyNLEyUdpeDU4uLM/DyQApNaAP9RypUsAAAA"/>
  </w:docVars>
  <w:rsids>
    <w:rsidRoot w:val="003E0443"/>
    <w:rsid w:val="00014684"/>
    <w:rsid w:val="000A1797"/>
    <w:rsid w:val="0019793A"/>
    <w:rsid w:val="001A3083"/>
    <w:rsid w:val="001F1571"/>
    <w:rsid w:val="001F3FF9"/>
    <w:rsid w:val="00307B14"/>
    <w:rsid w:val="003D254E"/>
    <w:rsid w:val="003E0443"/>
    <w:rsid w:val="003F588D"/>
    <w:rsid w:val="00572E90"/>
    <w:rsid w:val="006814D7"/>
    <w:rsid w:val="00685230"/>
    <w:rsid w:val="006B24B0"/>
    <w:rsid w:val="00712760"/>
    <w:rsid w:val="00722D20"/>
    <w:rsid w:val="007B2290"/>
    <w:rsid w:val="00827C9B"/>
    <w:rsid w:val="009649E6"/>
    <w:rsid w:val="00A520A7"/>
    <w:rsid w:val="00B22B39"/>
    <w:rsid w:val="00D53CAE"/>
    <w:rsid w:val="00D54ABD"/>
    <w:rsid w:val="00DB31C8"/>
    <w:rsid w:val="00EA6D03"/>
    <w:rsid w:val="00ED6D79"/>
    <w:rsid w:val="00FF5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7D6180"/>
  <w15:docId w15:val="{0387167C-CF9F-40AA-95EA-07BC467AE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3E04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0FFFC3-DCB8-4F54-B55E-5846D7A477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0</Words>
  <Characters>2069</Characters>
  <Application>Microsoft Office Word</Application>
  <DocSecurity>0</DocSecurity>
  <Lines>17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rF MU</Company>
  <LinksUpToDate>false</LinksUpToDate>
  <CharactersWithSpaces>2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car</dc:creator>
  <cp:lastModifiedBy>Vojtěch Vomáčka</cp:lastModifiedBy>
  <cp:revision>2</cp:revision>
  <dcterms:created xsi:type="dcterms:W3CDTF">2022-09-16T10:58:00Z</dcterms:created>
  <dcterms:modified xsi:type="dcterms:W3CDTF">2022-09-16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13719968</vt:i4>
  </property>
</Properties>
</file>